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269BC" w14:textId="67EA09EA" w:rsidR="007922ED" w:rsidRDefault="007922ED"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ame</w:t>
      </w:r>
    </w:p>
    <w:p w14:paraId="01A94073" w14:textId="51968BA7" w:rsidR="007922ED" w:rsidRDefault="007922ED"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ourse</w:t>
      </w:r>
    </w:p>
    <w:p w14:paraId="523738AC" w14:textId="481F6D35" w:rsidR="007922ED" w:rsidRDefault="007922ED"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rofessor</w:t>
      </w:r>
    </w:p>
    <w:p w14:paraId="44D685C1" w14:textId="44357EC9" w:rsidR="007922ED" w:rsidRPr="007922ED" w:rsidRDefault="007922ED"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Date</w:t>
      </w:r>
    </w:p>
    <w:p w14:paraId="47DB8518" w14:textId="03173BEB" w:rsidR="009436C4" w:rsidRDefault="00B6275C" w:rsidP="007922ED">
      <w:pPr>
        <w:spacing w:line="480" w:lineRule="auto"/>
        <w:ind w:firstLine="720"/>
        <w:contextualSpacing/>
        <w:jc w:val="center"/>
        <w:rPr>
          <w:rFonts w:ascii="Times New Roman" w:hAnsi="Times New Roman" w:cs="Times New Roman"/>
          <w:b/>
          <w:bCs/>
          <w:sz w:val="24"/>
          <w:szCs w:val="24"/>
        </w:rPr>
      </w:pPr>
      <w:r w:rsidRPr="00084863">
        <w:rPr>
          <w:rFonts w:ascii="Times New Roman" w:hAnsi="Times New Roman" w:cs="Times New Roman"/>
          <w:b/>
          <w:bCs/>
          <w:sz w:val="24"/>
          <w:szCs w:val="24"/>
        </w:rPr>
        <w:t xml:space="preserve">Observing the orangutans of </w:t>
      </w:r>
      <w:r w:rsidR="00084863" w:rsidRPr="00084863">
        <w:rPr>
          <w:rFonts w:ascii="Times New Roman" w:hAnsi="Times New Roman" w:cs="Times New Roman"/>
          <w:b/>
          <w:bCs/>
          <w:sz w:val="24"/>
          <w:szCs w:val="24"/>
        </w:rPr>
        <w:t>San Diego Zoo</w:t>
      </w:r>
    </w:p>
    <w:p w14:paraId="2B2D99C0" w14:textId="5689CDB9" w:rsidR="00084863" w:rsidRDefault="00084863"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angutans are one of the fascinating primate species on earth. These animals have been nicknamed “the forest man” due to their striking resemblance to man, both socially and culturally. Watching orangutans is one of the most eye-opening experiences I have ever had. As I spend a little over fifteen minutes watching a live broadcast of these primates via zoo.sandiego.org, I couldn’t help see how much ancestral connection man has with these primates.</w:t>
      </w:r>
    </w:p>
    <w:p w14:paraId="1DB8EFC9" w14:textId="1FA5F571" w:rsidR="00084863" w:rsidRDefault="00084863"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chose the Ape live cam, from 1</w:t>
      </w:r>
      <w:r w:rsidR="00C35C4F">
        <w:rPr>
          <w:rFonts w:ascii="Times New Roman" w:hAnsi="Times New Roman" w:cs="Times New Roman"/>
          <w:sz w:val="24"/>
          <w:szCs w:val="24"/>
        </w:rPr>
        <w:t xml:space="preserve"> </w:t>
      </w:r>
      <w:r>
        <w:rPr>
          <w:rFonts w:ascii="Times New Roman" w:hAnsi="Times New Roman" w:cs="Times New Roman"/>
          <w:sz w:val="24"/>
          <w:szCs w:val="24"/>
        </w:rPr>
        <w:t>PM to 1.30</w:t>
      </w:r>
      <w:r w:rsidR="00B57B56">
        <w:rPr>
          <w:rFonts w:ascii="Times New Roman" w:hAnsi="Times New Roman" w:cs="Times New Roman"/>
          <w:sz w:val="24"/>
          <w:szCs w:val="24"/>
        </w:rPr>
        <w:t xml:space="preserve"> </w:t>
      </w:r>
      <w:r>
        <w:rPr>
          <w:rFonts w:ascii="Times New Roman" w:hAnsi="Times New Roman" w:cs="Times New Roman"/>
          <w:sz w:val="24"/>
          <w:szCs w:val="24"/>
        </w:rPr>
        <w:t>PM</w:t>
      </w:r>
      <w:r w:rsidR="00C35C4F">
        <w:rPr>
          <w:rFonts w:ascii="Times New Roman" w:hAnsi="Times New Roman" w:cs="Times New Roman"/>
          <w:sz w:val="24"/>
          <w:szCs w:val="24"/>
        </w:rPr>
        <w:t>.</w:t>
      </w:r>
      <w:r w:rsidR="00B57B56">
        <w:rPr>
          <w:rFonts w:ascii="Times New Roman" w:hAnsi="Times New Roman" w:cs="Times New Roman"/>
          <w:sz w:val="24"/>
          <w:szCs w:val="24"/>
        </w:rPr>
        <w:t xml:space="preserve"> At this particular time, I was fortunate to watch a mother and baby orangutan interact as they went around their day. The two primates shared a natural bond</w:t>
      </w:r>
      <w:r w:rsidR="00C35C4F">
        <w:rPr>
          <w:rFonts w:ascii="Times New Roman" w:hAnsi="Times New Roman" w:cs="Times New Roman"/>
          <w:sz w:val="24"/>
          <w:szCs w:val="24"/>
        </w:rPr>
        <w:t>,</w:t>
      </w:r>
      <w:r w:rsidR="00B57B56">
        <w:rPr>
          <w:rFonts w:ascii="Times New Roman" w:hAnsi="Times New Roman" w:cs="Times New Roman"/>
          <w:sz w:val="24"/>
          <w:szCs w:val="24"/>
        </w:rPr>
        <w:t xml:space="preserve"> and their actions were well coordinated. The older animal spent close to three minutes grooming her child. The mother cleaned her baby thoroughly, stroking its fur, touching its face, ears and mouth. After the grooming session, the baby gracefully climbed onto its mothers back and held firmly. The mother then began a delicate climb on the ropes present in their cages, managing to expertly maintain her balance and that of the baby on her back. At some point, the mother switched her baby’s position to her side as she </w:t>
      </w:r>
      <w:proofErr w:type="spellStart"/>
      <w:r w:rsidR="00B57B56">
        <w:rPr>
          <w:rFonts w:ascii="Times New Roman" w:hAnsi="Times New Roman" w:cs="Times New Roman"/>
          <w:sz w:val="24"/>
          <w:szCs w:val="24"/>
        </w:rPr>
        <w:t>man</w:t>
      </w:r>
      <w:r w:rsidR="00C35C4F">
        <w:rPr>
          <w:rFonts w:ascii="Times New Roman" w:hAnsi="Times New Roman" w:cs="Times New Roman"/>
          <w:sz w:val="24"/>
          <w:szCs w:val="24"/>
        </w:rPr>
        <w:t>oeuv</w:t>
      </w:r>
      <w:r w:rsidR="00B57B56">
        <w:rPr>
          <w:rFonts w:ascii="Times New Roman" w:hAnsi="Times New Roman" w:cs="Times New Roman"/>
          <w:sz w:val="24"/>
          <w:szCs w:val="24"/>
        </w:rPr>
        <w:t>red</w:t>
      </w:r>
      <w:proofErr w:type="spellEnd"/>
      <w:r w:rsidR="00B57B56">
        <w:rPr>
          <w:rFonts w:ascii="Times New Roman" w:hAnsi="Times New Roman" w:cs="Times New Roman"/>
          <w:sz w:val="24"/>
          <w:szCs w:val="24"/>
        </w:rPr>
        <w:t xml:space="preserve"> the ropes and poles in their cage.</w:t>
      </w:r>
    </w:p>
    <w:p w14:paraId="5D99AA99" w14:textId="45EB2085" w:rsidR="00B57B56" w:rsidRDefault="00B57B56" w:rsidP="007922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several minutes at the ropes, the mother picked what appeared to be a </w:t>
      </w:r>
      <w:r w:rsidR="00C35C4F">
        <w:rPr>
          <w:rFonts w:ascii="Times New Roman" w:hAnsi="Times New Roman" w:cs="Times New Roman"/>
          <w:sz w:val="24"/>
          <w:szCs w:val="24"/>
        </w:rPr>
        <w:t xml:space="preserve">piece of </w:t>
      </w:r>
      <w:r>
        <w:rPr>
          <w:rFonts w:ascii="Times New Roman" w:hAnsi="Times New Roman" w:cs="Times New Roman"/>
          <w:sz w:val="24"/>
          <w:szCs w:val="24"/>
        </w:rPr>
        <w:t xml:space="preserve">clothing, went to one of the makeshift rope beds and settled in comfortably, her baby still holding on to her. </w:t>
      </w:r>
      <w:r w:rsidR="007922ED">
        <w:rPr>
          <w:rFonts w:ascii="Times New Roman" w:hAnsi="Times New Roman" w:cs="Times New Roman"/>
          <w:sz w:val="24"/>
          <w:szCs w:val="24"/>
        </w:rPr>
        <w:t xml:space="preserve">When they were comfortable enough, the primates began playing around, with </w:t>
      </w:r>
      <w:r w:rsidR="007922ED">
        <w:rPr>
          <w:rFonts w:ascii="Times New Roman" w:hAnsi="Times New Roman" w:cs="Times New Roman"/>
          <w:sz w:val="24"/>
          <w:szCs w:val="24"/>
        </w:rPr>
        <w:lastRenderedPageBreak/>
        <w:t>the younger one making cheery sounds. All along, the mother made an interesting sound that sounded like kisses. The older primate was very protective of her baby and was very aware of their surroundings. As I watched these two primates, I couldn’t help reflect on the interaction and relationship between a human mother and her baby and how much the human species share with these primates.</w:t>
      </w:r>
    </w:p>
    <w:p w14:paraId="128C033B" w14:textId="77777777" w:rsidR="00B57B56" w:rsidRPr="00084863" w:rsidRDefault="00B57B56" w:rsidP="007922ED">
      <w:pPr>
        <w:spacing w:line="480" w:lineRule="auto"/>
        <w:ind w:firstLine="720"/>
        <w:contextualSpacing/>
        <w:rPr>
          <w:rFonts w:ascii="Times New Roman" w:hAnsi="Times New Roman" w:cs="Times New Roman"/>
          <w:sz w:val="24"/>
          <w:szCs w:val="24"/>
        </w:rPr>
      </w:pPr>
    </w:p>
    <w:p w14:paraId="56072842" w14:textId="77777777" w:rsidR="00084863" w:rsidRPr="00084863" w:rsidRDefault="00084863" w:rsidP="007922ED">
      <w:pPr>
        <w:spacing w:line="480" w:lineRule="auto"/>
        <w:ind w:firstLine="720"/>
        <w:contextualSpacing/>
        <w:rPr>
          <w:rFonts w:ascii="Times New Roman" w:hAnsi="Times New Roman" w:cs="Times New Roman"/>
          <w:b/>
          <w:bCs/>
          <w:sz w:val="24"/>
          <w:szCs w:val="24"/>
        </w:rPr>
      </w:pPr>
    </w:p>
    <w:sectPr w:rsidR="00084863" w:rsidRPr="0008486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311F" w14:textId="77777777" w:rsidR="009E7BED" w:rsidRDefault="009E7BED" w:rsidP="007922ED">
      <w:pPr>
        <w:spacing w:after="0" w:line="240" w:lineRule="auto"/>
      </w:pPr>
      <w:r>
        <w:separator/>
      </w:r>
    </w:p>
  </w:endnote>
  <w:endnote w:type="continuationSeparator" w:id="0">
    <w:p w14:paraId="6537B7B3" w14:textId="77777777" w:rsidR="009E7BED" w:rsidRDefault="009E7BED" w:rsidP="00792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C9521" w14:textId="77777777" w:rsidR="009E7BED" w:rsidRDefault="009E7BED" w:rsidP="007922ED">
      <w:pPr>
        <w:spacing w:after="0" w:line="240" w:lineRule="auto"/>
      </w:pPr>
      <w:r>
        <w:separator/>
      </w:r>
    </w:p>
  </w:footnote>
  <w:footnote w:type="continuationSeparator" w:id="0">
    <w:p w14:paraId="66D58247" w14:textId="77777777" w:rsidR="009E7BED" w:rsidRDefault="009E7BED" w:rsidP="00792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87150976"/>
      <w:docPartObj>
        <w:docPartGallery w:val="Page Numbers (Top of Page)"/>
        <w:docPartUnique/>
      </w:docPartObj>
    </w:sdtPr>
    <w:sdtEndPr>
      <w:rPr>
        <w:noProof/>
      </w:rPr>
    </w:sdtEndPr>
    <w:sdtContent>
      <w:p w14:paraId="7C0AC531" w14:textId="7DE5780B" w:rsidR="007922ED" w:rsidRPr="007922ED" w:rsidRDefault="007922ED">
        <w:pPr>
          <w:pStyle w:val="Header"/>
          <w:jc w:val="right"/>
          <w:rPr>
            <w:rFonts w:ascii="Times New Roman" w:hAnsi="Times New Roman" w:cs="Times New Roman"/>
            <w:sz w:val="24"/>
            <w:szCs w:val="24"/>
          </w:rPr>
        </w:pPr>
        <w:r w:rsidRPr="007922ED">
          <w:rPr>
            <w:rFonts w:ascii="Times New Roman" w:hAnsi="Times New Roman" w:cs="Times New Roman"/>
            <w:sz w:val="24"/>
            <w:szCs w:val="24"/>
          </w:rPr>
          <w:t xml:space="preserve">SURNAME     </w:t>
        </w:r>
        <w:r w:rsidRPr="007922ED">
          <w:rPr>
            <w:rFonts w:ascii="Times New Roman" w:hAnsi="Times New Roman" w:cs="Times New Roman"/>
            <w:sz w:val="24"/>
            <w:szCs w:val="24"/>
          </w:rPr>
          <w:fldChar w:fldCharType="begin"/>
        </w:r>
        <w:r w:rsidRPr="007922ED">
          <w:rPr>
            <w:rFonts w:ascii="Times New Roman" w:hAnsi="Times New Roman" w:cs="Times New Roman"/>
            <w:sz w:val="24"/>
            <w:szCs w:val="24"/>
          </w:rPr>
          <w:instrText xml:space="preserve"> PAGE   \* MERGEFORMAT </w:instrText>
        </w:r>
        <w:r w:rsidRPr="007922ED">
          <w:rPr>
            <w:rFonts w:ascii="Times New Roman" w:hAnsi="Times New Roman" w:cs="Times New Roman"/>
            <w:sz w:val="24"/>
            <w:szCs w:val="24"/>
          </w:rPr>
          <w:fldChar w:fldCharType="separate"/>
        </w:r>
        <w:r w:rsidRPr="007922ED">
          <w:rPr>
            <w:rFonts w:ascii="Times New Roman" w:hAnsi="Times New Roman" w:cs="Times New Roman"/>
            <w:noProof/>
            <w:sz w:val="24"/>
            <w:szCs w:val="24"/>
          </w:rPr>
          <w:t>2</w:t>
        </w:r>
        <w:r w:rsidRPr="007922ED">
          <w:rPr>
            <w:rFonts w:ascii="Times New Roman" w:hAnsi="Times New Roman" w:cs="Times New Roman"/>
            <w:noProof/>
            <w:sz w:val="24"/>
            <w:szCs w:val="24"/>
          </w:rPr>
          <w:fldChar w:fldCharType="end"/>
        </w:r>
      </w:p>
    </w:sdtContent>
  </w:sdt>
  <w:p w14:paraId="38EE82BA" w14:textId="77777777" w:rsidR="007922ED" w:rsidRPr="007922ED" w:rsidRDefault="007922E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NDQyNTMwMrcwMTNS0lEKTi0uzszPAykwrAUALSD2pSwAAAA="/>
  </w:docVars>
  <w:rsids>
    <w:rsidRoot w:val="00B6275C"/>
    <w:rsid w:val="00084863"/>
    <w:rsid w:val="00517357"/>
    <w:rsid w:val="005B5D06"/>
    <w:rsid w:val="007922ED"/>
    <w:rsid w:val="009436C4"/>
    <w:rsid w:val="009E7BED"/>
    <w:rsid w:val="00B57B56"/>
    <w:rsid w:val="00B6275C"/>
    <w:rsid w:val="00C35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5D23A"/>
  <w15:chartTrackingRefBased/>
  <w15:docId w15:val="{82AB72C3-453D-4FC9-90A6-35E8E3E5A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2ED"/>
  </w:style>
  <w:style w:type="paragraph" w:styleId="Footer">
    <w:name w:val="footer"/>
    <w:basedOn w:val="Normal"/>
    <w:link w:val="FooterChar"/>
    <w:uiPriority w:val="99"/>
    <w:unhideWhenUsed/>
    <w:rsid w:val="00792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2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2</cp:revision>
  <dcterms:created xsi:type="dcterms:W3CDTF">2021-06-13T20:10:00Z</dcterms:created>
  <dcterms:modified xsi:type="dcterms:W3CDTF">2021-06-13T20:55:00Z</dcterms:modified>
</cp:coreProperties>
</file>